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ptimize-code-for-performance"/>
      <w:r>
        <w:t xml:space="preserve">Optimize code for performance</w:t>
      </w:r>
      <w:bookmarkEnd w:id="20"/>
    </w:p>
    <w:p>
      <w:pPr>
        <w:pStyle w:val="FirstParagraph"/>
      </w:pPr>
      <w:r>
        <w:t xml:space="preserve">Hello, I’m Rand 💻! To optimize your code for better performance, consider these 🚀 sugges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Use efficient data structures</w:t>
      </w:r>
      <w:r>
        <w:t xml:space="preserve">: :sparkles: Choose the right data structure based on your use case to minimize memory usage and improve access times. For example, hash tables are great for quick lookups (:mag_right:), while linked lists are suitable when dealing with large amounts of data that need to be frequently updated (:revolving_hearts:).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Minimize function calls</w:t>
      </w:r>
      <w:r>
        <w:t xml:space="preserve">: :no_entry_sign: Reduce the number of nested functions or recursive calls as they can add unnecessary overhead. Instead, try to combine multiple operations into a single function call if possible.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Avoid redundant calculations</w:t>
      </w:r>
      <w:r>
        <w:t xml:space="preserve">: :repeat: Cache results from expensive computations to avoid recalculating them unnecessarily. This will save both time and resources.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Optimize loops</w:t>
      </w:r>
      <w:r>
        <w:t xml:space="preserve">: :gear: Make sure you’re using the most appropriate loop constructs for your situation. For instance, iterate through arrays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, especially when index manipulation is required.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Leverage parallelism</w:t>
      </w:r>
      <w:r>
        <w:t xml:space="preserve">: :rainbow: If applicable, utilize multi-threading or other forms of parallel processing to take advantage of modern CPUs capable of handling multiple tasks simultaneously.</w:t>
      </w:r>
      <w:r>
        <w:t xml:space="preserve"> </w:t>
      </w:r>
      <w:r>
        <w:t xml:space="preserve">6.</w:t>
      </w:r>
      <w:r>
        <w:t xml:space="preserve"> </w:t>
      </w:r>
      <w:r>
        <w:rPr>
          <w:b/>
        </w:rPr>
        <w:t xml:space="preserve">Profile your code</w:t>
      </w:r>
      <w:r>
        <w:t xml:space="preserve">: :chart_with_upwards_trend: Regularly analyze your application’s performance using profiling tools to identify bottlenecks and areas requiring optimization.</w:t>
      </w:r>
      <w:r>
        <w:t xml:space="preserve"> </w:t>
      </w:r>
      <w:r>
        <w:t xml:space="preserve">7.</w:t>
      </w:r>
      <w:r>
        <w:t xml:space="preserve"> </w:t>
      </w:r>
      <w:r>
        <w:rPr>
          <w:b/>
        </w:rPr>
        <w:t xml:space="preserve">Keep it simple</w:t>
      </w:r>
      <w:r>
        <w:t xml:space="preserve">: :relaxed: Strive for simplicity in your code design. Complex algorithms and convoluted logic often lead to poorer performance compared to more straightforward alternativ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21:24:56Z</dcterms:created>
  <dcterms:modified xsi:type="dcterms:W3CDTF">2024-01-30T21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